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internship-application-letter"/>
    <w:p>
      <w:pPr>
        <w:pStyle w:val="Heading1"/>
      </w:pPr>
      <w:r>
        <w:t xml:space="preserve">Internship Application Letter</w:t>
      </w:r>
    </w:p>
    <w:bookmarkStart w:id="20" w:name="X85f59320cba96611bd1d93b0edd82d60c051ee2"/>
    <w:p>
      <w:pPr>
        <w:pStyle w:val="Heading2"/>
      </w:pPr>
      <w:r>
        <w:t xml:space="preserve">For the Academic Research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URL (Optional)]</w:t>
      </w:r>
    </w:p>
    <w:bookmarkStart w:id="22" w:name="recipient-information"/>
    <w:p>
      <w:pPr>
        <w:pStyle w:val="Heading3"/>
      </w:pPr>
      <w:r>
        <w:t xml:space="preserve">Recipient Information</w:t>
      </w:r>
    </w:p>
    <w:p>
      <w:pPr>
        <w:pStyle w:val="FirstParagraph"/>
      </w:pPr>
      <w:r>
        <w:t xml:space="preserve">[Hiring Manager Name]</w:t>
      </w:r>
    </w:p>
    <w:p>
      <w:pPr>
        <w:pStyle w:val="BodyText"/>
      </w:pPr>
      <w:r>
        <w:t xml:space="preserve">[Title, e.g., Research Director or Department Head]</w:t>
      </w:r>
    </w:p>
    <w:p>
      <w:pPr>
        <w:pStyle w:val="BodyText"/>
      </w:pPr>
      <w:r>
        <w:t xml:space="preserve">[Institution/Organization Name]</w:t>
      </w:r>
    </w:p>
    <w:p>
      <w:pPr>
        <w:pStyle w:val="BodyText"/>
      </w:pPr>
      <w:r>
        <w:t xml:space="preserve">[Institution Address]</w:t>
      </w:r>
    </w:p>
    <w:p>
      <w:pPr>
        <w:pStyle w:val="BodyText"/>
      </w:pPr>
      <w:r>
        <w:t xml:space="preserve">Miami, FL [ZIP Code]</w:t>
      </w:r>
    </w:p>
    <w:bookmarkEnd w:id="22"/>
    <w:bookmarkStart w:id="23" w:name="date"/>
    <w:p>
      <w:pPr>
        <w:pStyle w:val="Heading3"/>
      </w:pPr>
      <w:r>
        <w:t xml:space="preserve">Date</w:t>
      </w:r>
    </w:p>
    <w:p>
      <w:pPr>
        <w:pStyle w:val="FirstParagraph"/>
      </w:pPr>
      <w:r>
        <w:t xml:space="preserve">[Current Date, e.g., October 26, 2023]</w:t>
      </w:r>
    </w:p>
    <w:bookmarkEnd w:id="23"/>
    <w:bookmarkStart w:id="24" w:name="X7ec4cc814f31349eb2ee73880154e28f13eebbf"/>
    <w:p>
      <w:pPr>
        <w:pStyle w:val="Heading3"/>
      </w:pPr>
      <w:r>
        <w:t xml:space="preserve">Subject: Application for Academic Researcher Internship Position at [Institution Name]</w:t>
      </w:r>
    </w:p>
    <w:p>
      <w:pPr>
        <w:pStyle w:val="FirstParagraph"/>
      </w:pPr>
      <w:r>
        <w:t xml:space="preserve">Dear [Hiring Manager Name or "Hiring Committee"],</w:t>
      </w:r>
    </w:p>
    <w:p>
      <w:pPr>
        <w:pStyle w:val="BodyText"/>
      </w:pPr>
      <w:r>
        <w:t xml:space="preserve">It is with profound enthusiasm that I submit my application for the Academic Researcher Internship position within your esteemed research division at [Institution Name] in Miami, Florida. As a dedicated scholar deeply committed to advancing knowledge through rigorous scientific inquiry, I have meticulously crafted this Internship Application Letter to articulate how my academic background, technical competencies, and passion for interdisciplinary research align seamlessly with the innovative mission of your organization in United States Miami.</w:t>
      </w:r>
    </w:p>
    <w:p>
      <w:pPr>
        <w:pStyle w:val="BodyText"/>
      </w:pPr>
      <w:r>
        <w:t xml:space="preserve">My academic journey has been defined by a relentless pursuit of excellence in quantitative social sciences and data-driven analysis. I recently completed my Bachelor of Science degree in Sociology with Honors from [Your University], where I graduated with a 3.85/4.0 GPA while maintaining an active role as a research assistant under Dr. [Professor's Name] at the Center for Urban Studies. My thesis, "Social Mobility Patterns in Metropolitan Economies," employed mixed-methods analysis using SPSS and Python to examine longitudinal census data across 12 major U.S. cities—including Miami’s unique demographic landscape—to identify socioeconomic barriers facing immigrant communities. This project demanded meticulous attention to ethical research protocols, sophisticated statistical modeling, and cross-cultural communication skills—precisely the competencies I aim to refine during this internship.</w:t>
      </w:r>
    </w:p>
    <w:p>
      <w:pPr>
        <w:pStyle w:val="BodyText"/>
      </w:pPr>
      <w:r>
        <w:t xml:space="preserve">What particularly excites me about pursuing an Academic Researcher internship in United States Miami is the unparalleled convergence of academic institutions, cultural diversity, and real-world research applications that defines our region. The University of Miami’s Rosenstiel School of Marine and Atmospheric Science, Florida International University’s Center for Advanced Power Systems, and the growing biotechnology sector along the I-95 corridor create an ecosystem where theoretical research rapidly translates into tangible community impact. As someone who has studied Miami’s demographic shifts through the lens of migration patterns during my undergraduate work, I am eager to contribute to this dynamic environment. The city’s status as a global hub for Latin American studies and climate resilience research—both critical focus areas at your institution—resonates deeply with my academic interests.</w:t>
      </w:r>
    </w:p>
    <w:p>
      <w:pPr>
        <w:pStyle w:val="BodyText"/>
      </w:pPr>
      <w:r>
        <w:t xml:space="preserve">My technical skillset includes advanced proficiency in qualitative analysis (NVivo), statistical software (R, Stata, SPSS), Geographic Information Systems (ArcGIS), and Python for data scraping and visualization. During a summer research internship at [Previous Institution], I co-authored a peer-reviewed paper analyzing healthcare access disparities in South Florida communities, which was presented at the 2023 Southeastern Sociological Society Conference. This experience taught me to navigate complex institutional review boards (IRBs), collaborate with community stakeholders across linguistic barriers, and produce research outputs that balance academic rigor with policy relevance—skills I am prepared to apply immediately within your Miami-based research team.</w:t>
      </w:r>
    </w:p>
    <w:p>
      <w:pPr>
        <w:pStyle w:val="BodyText"/>
      </w:pPr>
      <w:r>
        <w:t xml:space="preserve">What distinguishes me as an ideal candidate for this Academic Researcher internship is my demonstrated ability to bridge theory and practice. In my role as a data analyst at [Community Organization], I developed a predictive model forecasting homelessness trends in Miami-Dade County, which directly informed the county’s 2023 housing initiative planning. This project required synthesizing disparate datasets—from HUD records to local shelter logs—while ensuring ethical compliance with Florida’s strict data privacy laws. It reinforced my belief that impactful academic research must emerge from deep community engagement, a philosophy I know aligns with [Institution Name]’s commitment to "research for the greater good" as highlighted in your annual report.</w:t>
      </w:r>
    </w:p>
    <w:p>
      <w:pPr>
        <w:pStyle w:val="BodyText"/>
      </w:pPr>
      <w:r>
        <w:t xml:space="preserve">I am equally drawn to Miami’s unique position within the United States research landscape. Unlike traditional academic hubs like Boston or San Francisco, Miami offers an exceptional laboratory for studying globalization’s lived experiences: its 70% minority population, thriving international trade corridors, and vulnerability to climate change create a microcosm of 21st-century societal challenges. As I detailed in my [University] capstone project on "Cultural Resilience in Climate-Prone Urban Centers," Miami’s approach to integrating indigenous knowledge with Western scientific methods provides a model for future research paradigms. Serving as an Academic Researcher intern here would allow me to learn from this interdisciplinary environment while contributing fresh perspectives gained through my comparative studies of urban development across Southeast Asia and Latin America.</w:t>
      </w:r>
    </w:p>
    <w:p>
      <w:pPr>
        <w:pStyle w:val="BodyText"/>
      </w:pPr>
      <w:r>
        <w:t xml:space="preserve">My commitment to academic excellence extends beyond the classroom. I actively mentor first-generation college students through [Program Name], where I facilitate workshops on research methodology for underrepresented youth in Miami-Dade schools. This experience has honed my ability to communicate complex concepts accessibly—a skill critical for collaborative research environments. Additionally, as a fluent Spanish speaker (with professional proficiency), I am equipped to engage with the diverse communities that form the foundation of Miami’s research ecosystem, ensuring culturally competent data collection and ethical engagement.</w:t>
      </w:r>
    </w:p>
    <w:p>
      <w:pPr>
        <w:pStyle w:val="BodyText"/>
      </w:pPr>
      <w:r>
        <w:t xml:space="preserve">I have attached my resume, academic transcripts, and two letters of recommendation from faculty members who have directly observed my research capabilities. Among them is Dr. [Name], Director of the Urban Sustainability Lab at [Your University], who wrote: "Alex’s ability to design fieldwork that respects community agency while yielding publishable data sets represents the future of ethical academia." I am confident this letter embodies not just my qualifications, but my genuine alignment with Miami’s research ethos.</w:t>
      </w:r>
    </w:p>
    <w:p>
      <w:pPr>
        <w:pStyle w:val="BodyText"/>
      </w:pPr>
      <w:r>
        <w:t xml:space="preserve">Thank you for considering this Internship Application Letter and for your vital role in advancing scholarly discovery in United States Miami. I am eager to discuss how my background in socio-spatial analysis and community-engaged research can support [Institution Name]’s mission, particularly through projects like your current initiative on "Coastal Resilience Planning." I will follow up next week to schedule a conversation at your convenience. Please find my contact information above.</w:t>
      </w:r>
    </w:p>
    <w:p>
      <w:pPr>
        <w:pStyle w:val="BodyText"/>
      </w:pPr>
      <w:r>
        <w:t xml:space="preserve">With sincere appreciation for the opportunity to contribute to Miami’s vibrant academic community,</w:t>
      </w:r>
    </w:p>
    <w:p>
      <w:pPr>
        <w:pStyle w:val="BodyText"/>
      </w:pPr>
      <w:r>
        <w:t xml:space="preserve">[Your Full Name]</w:t>
      </w:r>
    </w:p>
    <w:p>
      <w:pPr>
        <w:pStyle w:val="BodyText"/>
      </w:pPr>
      <w:r>
        <w:t xml:space="preserve">Academic Researcher Internship Candidat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6-07-24T08:31:20Z</dcterms:created>
  <dcterms:modified xsi:type="dcterms:W3CDTF">2026-07-24T08:31:20Z</dcterms:modified>
</cp:coreProperties>
</file>

<file path=docProps/custom.xml><?xml version="1.0" encoding="utf-8"?>
<Properties xmlns="http://schemas.openxmlformats.org/officeDocument/2006/custom-properties" xmlns:vt="http://schemas.openxmlformats.org/officeDocument/2006/docPropsVTypes"/>
</file>